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EDEFB" w14:textId="1E03E515" w:rsidR="00936299" w:rsidRPr="00EE20EE" w:rsidRDefault="00EE20EE">
      <w:pPr>
        <w:rPr>
          <w:b/>
          <w:bCs/>
          <w:lang w:val="en-US"/>
        </w:rPr>
      </w:pPr>
      <w:r w:rsidRPr="00EE20EE">
        <w:rPr>
          <w:b/>
          <w:bCs/>
          <w:lang w:val="en-US"/>
        </w:rPr>
        <w:t xml:space="preserve">About Us </w:t>
      </w:r>
    </w:p>
    <w:p w14:paraId="16781605" w14:textId="41056208" w:rsidR="00EE20EE" w:rsidRDefault="00EE20EE">
      <w:pPr>
        <w:rPr>
          <w:lang w:val="en-US"/>
        </w:rPr>
      </w:pPr>
      <w:r>
        <w:rPr>
          <w:lang w:val="en-US"/>
        </w:rPr>
        <w:t xml:space="preserve">Short part of the introduction, have a picture. Caption the picture well. </w:t>
      </w:r>
    </w:p>
    <w:p w14:paraId="068EB07D" w14:textId="4AA6517B" w:rsidR="00EE20EE" w:rsidRPr="00EE20EE" w:rsidRDefault="00EE20EE">
      <w:pPr>
        <w:rPr>
          <w:b/>
          <w:bCs/>
          <w:lang w:val="en-US"/>
        </w:rPr>
      </w:pPr>
      <w:r w:rsidRPr="00EE20EE">
        <w:rPr>
          <w:b/>
          <w:bCs/>
          <w:lang w:val="en-US"/>
        </w:rPr>
        <w:t>News</w:t>
      </w:r>
    </w:p>
    <w:p w14:paraId="6990C8A1" w14:textId="2E29A90C" w:rsidR="00EE20EE" w:rsidRDefault="00EE20EE">
      <w:pPr>
        <w:rPr>
          <w:lang w:val="en-US"/>
        </w:rPr>
      </w:pPr>
      <w:r>
        <w:rPr>
          <w:lang w:val="en-US"/>
        </w:rPr>
        <w:t>New stories….</w:t>
      </w:r>
    </w:p>
    <w:p w14:paraId="0F47104C" w14:textId="23C56613" w:rsidR="00EE20EE" w:rsidRDefault="00EE20EE">
      <w:pPr>
        <w:rPr>
          <w:lang w:val="en-US"/>
        </w:rPr>
      </w:pPr>
      <w:r>
        <w:rPr>
          <w:lang w:val="en-US"/>
        </w:rPr>
        <w:t xml:space="preserve">List of all that we did chronologically </w:t>
      </w:r>
    </w:p>
    <w:p w14:paraId="66E9B008" w14:textId="2AB751E8" w:rsidR="00EE20EE" w:rsidRPr="00EE20EE" w:rsidRDefault="00EE20EE">
      <w:pPr>
        <w:rPr>
          <w:b/>
          <w:bCs/>
          <w:lang w:val="en-US"/>
        </w:rPr>
      </w:pPr>
      <w:r w:rsidRPr="00EE20EE">
        <w:rPr>
          <w:b/>
          <w:bCs/>
          <w:lang w:val="en-US"/>
        </w:rPr>
        <w:t xml:space="preserve">Who will do </w:t>
      </w:r>
      <w:proofErr w:type="gramStart"/>
      <w:r w:rsidRPr="00EE20EE">
        <w:rPr>
          <w:b/>
          <w:bCs/>
          <w:lang w:val="en-US"/>
        </w:rPr>
        <w:t>what ?</w:t>
      </w:r>
      <w:proofErr w:type="gramEnd"/>
    </w:p>
    <w:p w14:paraId="05631ACB" w14:textId="359B6535" w:rsidR="00EE20EE" w:rsidRDefault="00EE20EE">
      <w:pPr>
        <w:rPr>
          <w:lang w:val="en-US"/>
        </w:rPr>
      </w:pPr>
      <w:r>
        <w:rPr>
          <w:lang w:val="en-US"/>
        </w:rPr>
        <w:t xml:space="preserve">Create a list of what we must have </w:t>
      </w:r>
    </w:p>
    <w:p w14:paraId="25867534" w14:textId="77777777" w:rsidR="00EE20EE" w:rsidRPr="00EE20EE" w:rsidRDefault="00EE20EE">
      <w:pPr>
        <w:rPr>
          <w:lang w:val="en-US"/>
        </w:rPr>
      </w:pPr>
    </w:p>
    <w:sectPr w:rsidR="00EE20EE" w:rsidRPr="00EE20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tLAwMzI2sDQ1MDFU0lEKTi0uzszPAykwrAUAPjT04iwAAAA="/>
  </w:docVars>
  <w:rsids>
    <w:rsidRoot w:val="00EE20EE"/>
    <w:rsid w:val="00936299"/>
    <w:rsid w:val="00EE2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B536A"/>
  <w15:chartTrackingRefBased/>
  <w15:docId w15:val="{9F391625-A462-4EED-B25B-AD119446E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1</cp:revision>
  <dcterms:created xsi:type="dcterms:W3CDTF">2021-03-05T11:54:00Z</dcterms:created>
  <dcterms:modified xsi:type="dcterms:W3CDTF">2021-03-05T11:56:00Z</dcterms:modified>
</cp:coreProperties>
</file>